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164.png" ContentType="image/png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-emmeans</w:t>
      </w:r>
    </w:p>
    <w:p>
      <w:pPr>
        <w:pStyle w:val="Date"/>
      </w:pPr>
      <w:r>
        <w:t xml:space="preserve">2022-09-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gender_means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gender_means_data1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_means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ace_means_data1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means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ge_means_data1.xls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gender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gender_est_data1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ace_est_data1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ge_est_data1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hosen_impute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hosen_imputed1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hosenimputed1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chosen_imputed1, is.numeric)</w:t>
      </w:r>
    </w:p>
    <w:p>
      <w:pPr>
        <w:pStyle w:val="SourceCode"/>
      </w:pPr>
      <w:r>
        <w:rPr>
          <w:rStyle w:val="NormalTok"/>
        </w:rPr>
        <w:t xml:space="preserve">measur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chosenimputed1_num)</w:t>
      </w:r>
      <w:r>
        <w:br/>
      </w:r>
      <w:r>
        <w:rPr>
          <w:rStyle w:val="NormalTok"/>
        </w:rPr>
        <w:t xml:space="preserve">measur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easure_means)</w:t>
      </w:r>
      <w:r>
        <w:br/>
      </w:r>
      <w:r>
        <w:rPr>
          <w:rStyle w:val="NormalTok"/>
        </w:rPr>
        <w:t xml:space="preserve">measur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measure_means)</w:t>
      </w:r>
      <w:r>
        <w:br/>
      </w:r>
      <w:r>
        <w:br/>
      </w:r>
      <w:r>
        <w:rPr>
          <w:rStyle w:val="NormalTok"/>
        </w:rPr>
        <w:t xml:space="preserve">measur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sure_mea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NormalTok"/>
        </w:rPr>
        <w:t xml:space="preserve">rowname)</w:t>
      </w:r>
    </w:p>
    <w:p>
      <w:pPr>
        <w:pStyle w:val="FirstParagraph"/>
      </w:pPr>
      <w:r>
        <w:t xml:space="preserve">GENDER</w:t>
      </w:r>
    </w:p>
    <w:p>
      <w:pPr>
        <w:pStyle w:val="SourceCode"/>
      </w:pPr>
      <w:r>
        <w:rPr>
          <w:rStyle w:val="NormalTok"/>
        </w:rPr>
        <w:t xml:space="preserve">gender_means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_means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ender_means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der_means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ploring-emmeans-imputed2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ender_means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ploring-emmeans-imputed2_files/figure-docx/unnamed-chunk-8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ender_means_data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_means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der_means_data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_means_data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ender_means_data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der_means_data1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 primary gen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xploring-emmeans-imputed2_files/figure-docx/unnamed-chunk-8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g_gender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gni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gender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gender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sig_gender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sig_gender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sig_gender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gender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ntras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ender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xploring-emmeans-imputed2_files/figure-docx/unnamed-chunk-10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f_minu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gender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Female/Other) - M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g_f_minu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g_f_minus_m, measure_mean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means)</w:t>
      </w:r>
      <w:r>
        <w:br/>
      </w:r>
      <w:r>
        <w:br/>
      </w:r>
      <w:r>
        <w:rPr>
          <w:rStyle w:val="NormalTok"/>
        </w:rPr>
        <w:t xml:space="preserve">g_f_minu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f_minus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)</w:t>
      </w:r>
    </w:p>
    <w:p>
      <w:pPr>
        <w:pStyle w:val="SourceCode"/>
      </w:pP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f_minus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emale/Other - Mal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xploring-emmeans-imputed2_files/figure-docx/unnamed-chunk-1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f_minus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emale/Other - Mal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exploring-emmeans-imputed2_files/figure-docx/unnamed-chunk-14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f_minu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f_minus_m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_f_minus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/Other - Male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b52cf92-2814-423d-b15b-c7a418b0941d" w:name="unnamed-chunk-1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b52cf92-2814-423d-b15b-c7a418b0941d"/>
      <w:r>
        <w:t xml:space="preserve">: </w:t>
      </w:r>
      <w:r>
        <w:t xml:space="preserve">Female/Other - Male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617"/>
        <w:gridCol w:w="2050"/>
        <w:gridCol w:w="138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605e-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2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525e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0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.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294e-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1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636e-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0</w:t>
            </w:r>
          </w:p>
        </w:tc>
      </w:tr>
      <w:tr>
        <w:trPr>
          <w:cantSplit/>
          <w:trHeight w:val="35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86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8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099e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5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65e-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2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8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838e-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8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5.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552e-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3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4.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901e-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5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4.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722e-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1</w:t>
            </w:r>
          </w:p>
        </w:tc>
      </w:tr>
      <w:tr>
        <w:trPr>
          <w:cantSplit/>
          <w:trHeight w:val="355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.5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50e-2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4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_m_minus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f_minus_m</w:t>
      </w:r>
      <w:r>
        <w:br/>
      </w:r>
      <w:r>
        <w:br/>
      </w:r>
      <w:r>
        <w:rPr>
          <w:rStyle w:val="NormalTok"/>
        </w:rPr>
        <w:t xml:space="preserve">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)</w:t>
      </w:r>
      <w:r>
        <w:br/>
      </w:r>
      <w:r>
        <w:br/>
      </w:r>
      <w:r>
        <w:rPr>
          <w:rStyle w:val="CommentTok"/>
        </w:rPr>
        <w:t xml:space="preserve">#g_m_minus_f$contrastx &lt;- "Male - Female/Other"</w:t>
      </w:r>
      <w:r>
        <w:br/>
      </w:r>
      <w:r>
        <w:br/>
      </w:r>
      <w:r>
        <w:rPr>
          <w:rStyle w:val="NormalTok"/>
        </w:rPr>
        <w:t xml:space="preserve">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m_minus_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ale - Female/Other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exploring-emmeans-imputed2_files/figure-docx/unnamed-chunk-15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m_minus_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ale - Female/Other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exploring-emmeans-imputed2_files/figure-docx/unnamed-chunk-15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m_minus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m_minus_f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_m_minus_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 - Female/Other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3b769fc-f799-43f8-bd8c-e50daa281a69" w:name="unnamed-chunk-1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3b769fc-f799-43f8-bd8c-e50daa281a69"/>
      <w:r>
        <w:t xml:space="preserve">: </w:t>
      </w:r>
      <w:r>
        <w:t xml:space="preserve">Male - Female/Other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617"/>
        <w:gridCol w:w="2050"/>
        <w:gridCol w:w="138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605e-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2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525e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294e-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1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636e-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</w:t>
            </w:r>
          </w:p>
        </w:tc>
      </w:tr>
      <w:tr>
        <w:trPr>
          <w:cantSplit/>
          <w:trHeight w:val="35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86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8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099e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5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65e-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2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838e-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8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552e-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3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901e-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5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722e-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</w:t>
            </w:r>
          </w:p>
        </w:tc>
      </w:tr>
      <w:tr>
        <w:trPr>
          <w:cantSplit/>
          <w:trHeight w:val="355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50e-2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4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</w:t>
            </w:r>
          </w:p>
        </w:tc>
      </w:tr>
    </w:tbl>
    <w:p>
      <w:pPr>
        <w:pStyle w:val="BodyText"/>
      </w:pPr>
      <w:r>
        <w:t xml:space="preserve">AGE</w:t>
      </w:r>
    </w:p>
    <w:p>
      <w:pPr>
        <w:pStyle w:val="SourceCode"/>
      </w:pPr>
      <w:r>
        <w:rPr>
          <w:rStyle w:val="NormalTok"/>
        </w:rPr>
        <w:t xml:space="preserve">age_means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means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age_means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means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exploring-emmeans-imputed2_files/figure-docx/unnamed-chunk-16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ge_means_data1$measure &lt;- fct_reorder(age_means_data1$measure, age_means_data1$emmean, .desc=FALSE)</w:t>
      </w:r>
      <w:r>
        <w:br/>
      </w:r>
      <w:r>
        <w:br/>
      </w:r>
      <w:r>
        <w:rPr>
          <w:rStyle w:val="NormalTok"/>
        </w:rPr>
        <w:t xml:space="preserve">age_means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exploring-emmeans-imputed2_files/figure-docx/unnamed-chunk-17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g_age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gni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age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age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sig_ag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sig_ag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sig_ag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age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ntras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exploring-emmeans-imputed2_files/figure-docx/unnamed-chunk-1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ge_est_data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ig_age_est, measure_mean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est_data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age_est_data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ge_est_data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means)</w:t>
      </w:r>
      <w:r>
        <w:br/>
      </w:r>
      <w:r>
        <w:br/>
      </w:r>
      <w:r>
        <w:rPr>
          <w:rStyle w:val="NormalTok"/>
        </w:rPr>
        <w:t xml:space="preserve">age_est_data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1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ge_est_data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age_est_data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)</w:t>
      </w:r>
      <w:r>
        <w:br/>
      </w:r>
      <w:r>
        <w:br/>
      </w:r>
      <w:r>
        <w:rPr>
          <w:rStyle w:val="NormalTok"/>
        </w:rPr>
        <w:t xml:space="preserve">age_est_data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age_est_data11)</w:t>
      </w:r>
      <w:r>
        <w:br/>
      </w:r>
      <w:r>
        <w:br/>
      </w:r>
      <w:r>
        <w:rPr>
          <w:rStyle w:val="NormalTok"/>
        </w:rPr>
        <w:t xml:space="preserve">age_est_data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est_data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age_est_data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est_data1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ntras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-Related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exploring-emmeans-imputed2_files/figure-docx/unnamed-chunk-19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1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18-36) - (37-54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18-36) - (37-54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exploring-emmeans-imputed2_files/figure-docx/unnamed-chunk-20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18-36) - (37-54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exploring-emmeans-imputed2_files/figure-docx/unnamed-chunk-20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m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y_v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18-36) - (37-54)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1dea5be-296f-44bf-804b-16aba28ea56e" w:name="unnamed-chunk-2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1dea5be-296f-44bf-804b-16aba28ea56e"/>
      <w:r>
        <w:t xml:space="preserve">: </w:t>
      </w:r>
      <w:r>
        <w:t xml:space="preserve">(18-36) - (37-54)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13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3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84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1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26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5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383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5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142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2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84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0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855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5</w:t>
            </w:r>
          </w:p>
        </w:tc>
      </w:tr>
      <w:tr>
        <w:trPr>
          <w:cantSplit/>
          <w:trHeight w:val="355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7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969e-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4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_v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m</w:t>
      </w:r>
      <w:r>
        <w:br/>
      </w:r>
      <w:r>
        <w:br/>
      </w:r>
      <w:r>
        <w:rPr>
          <w:rStyle w:val="NormalTok"/>
        </w:rPr>
        <w:t xml:space="preserve">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)</w:t>
      </w:r>
      <w:r>
        <w:br/>
      </w:r>
      <w:r>
        <w:br/>
      </w:r>
      <w:r>
        <w:rPr>
          <w:rStyle w:val="CommentTok"/>
        </w:rPr>
        <w:t xml:space="preserve">#m_v_y$contrastx &lt;- "(37-54) - (18-36)"</w:t>
      </w:r>
      <w:r>
        <w:br/>
      </w:r>
      <w:r>
        <w:br/>
      </w:r>
      <w:r>
        <w:br/>
      </w:r>
      <w:r>
        <w:rPr>
          <w:rStyle w:val="NormalTok"/>
        </w:rPr>
        <w:t xml:space="preserve">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_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37-54) - (18-36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exploring-emmeans-imputed2_files/figure-docx/unnamed-chunk-21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_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37-54) - (18-36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exploring-emmeans-imputed2_files/figure-docx/unnamed-chunk-21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_v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y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m_v_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37-54) - (18-36)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a5faa0b-b2c1-4943-88d6-169774bf9166" w:name="unnamed-chunk-2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a5faa0b-b2c1-4943-88d6-169774bf9166"/>
      <w:r>
        <w:t xml:space="preserve">: </w:t>
      </w:r>
      <w:r>
        <w:t xml:space="preserve">(37-54) - (18-36)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13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3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84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1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26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5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383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142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2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84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855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5</w:t>
            </w:r>
          </w:p>
        </w:tc>
      </w:tr>
      <w:tr>
        <w:trPr>
          <w:cantSplit/>
          <w:trHeight w:val="355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969e-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4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y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1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18-36) - (55-72)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18-36) - (55-72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exploring-emmeans-imputed2_files/figure-docx/unnamed-chunk-22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18-36) - (55-72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exploring-emmeans-imputed2_files/figure-docx/unnamed-chunk-22-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o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y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y_v_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18-36) - (55-72)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2ac4397-8f35-4c0a-9b2a-c14aaa9407f3" w:name="unnamed-chunk-2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2ac4397-8f35-4c0a-9b2a-c14aaa9407f3"/>
      <w:r>
        <w:t xml:space="preserve">: </w:t>
      </w:r>
      <w:r>
        <w:t xml:space="preserve">(18-36) - (55-72)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204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9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873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6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8.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946e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9</w:t>
            </w:r>
          </w:p>
        </w:tc>
      </w:tr>
      <w:tr>
        <w:trPr>
          <w:cantSplit/>
          <w:trHeight w:val="35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653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3</w:t>
            </w:r>
          </w:p>
        </w:tc>
      </w:tr>
      <w:tr>
        <w:trPr>
          <w:cantSplit/>
          <w:trHeight w:val="35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485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6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689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5</w:t>
            </w:r>
          </w:p>
        </w:tc>
      </w:tr>
      <w:tr>
        <w:trPr>
          <w:cantSplit/>
          <w:trHeight w:val="355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97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491e-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4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o_v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o</w:t>
      </w:r>
      <w:r>
        <w:br/>
      </w:r>
      <w:r>
        <w:br/>
      </w:r>
      <w:r>
        <w:rPr>
          <w:rStyle w:val="NormalTok"/>
        </w:rPr>
        <w:t xml:space="preserve">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)</w:t>
      </w:r>
      <w:r>
        <w:br/>
      </w:r>
      <w:r>
        <w:br/>
      </w:r>
      <w:r>
        <w:rPr>
          <w:rStyle w:val="CommentTok"/>
        </w:rPr>
        <w:t xml:space="preserve">#o_v_y$contrastx &lt;- "(55-72) - (18-36)"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_v_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55-72) - (18-36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exploring-emmeans-imputed2_files/figure-docx/unnamed-chunk-23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_v_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55-72) - (18-36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exploring-emmeans-imputed2_files/figure-docx/unnamed-chunk-23-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_v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_v_y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o_v_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55-72) - (18-36)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664a35f-8fd9-4790-93e3-715cd3acf625" w:name="unnamed-chunk-2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664a35f-8fd9-4790-93e3-715cd3acf625"/>
      <w:r>
        <w:t xml:space="preserve">: </w:t>
      </w:r>
      <w:r>
        <w:t xml:space="preserve">(55-72) - (18-36)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204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9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873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6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946e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9</w:t>
            </w:r>
          </w:p>
        </w:tc>
      </w:tr>
      <w:tr>
        <w:trPr>
          <w:cantSplit/>
          <w:trHeight w:val="35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653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3</w:t>
            </w:r>
          </w:p>
        </w:tc>
      </w:tr>
      <w:tr>
        <w:trPr>
          <w:cantSplit/>
          <w:trHeight w:val="35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485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6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689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</w:t>
            </w:r>
          </w:p>
        </w:tc>
      </w:tr>
      <w:tr>
        <w:trPr>
          <w:cantSplit/>
          <w:trHeight w:val="355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7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491e-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4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1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37-54) - (55-72)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37-54) - (55-72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exploring-emmeans-imputed2_files/figure-docx/unnamed-chunk-24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37-54) - (55-72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exploring-emmeans-imputed2_files/figure-docx/unnamed-chunk-24-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o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m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m_v_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37-54) - (55-72)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27d1cd0-78ab-4a7b-97fe-78b750723844" w:name="unnamed-chunk-2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27d1cd0-78ab-4a7b-97fe-78b750723844"/>
      <w:r>
        <w:t xml:space="preserve">: </w:t>
      </w:r>
      <w:r>
        <w:t xml:space="preserve">(37-54) - (55-72)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151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o_v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o</w:t>
      </w:r>
      <w:r>
        <w:br/>
      </w:r>
      <w:r>
        <w:br/>
      </w:r>
      <w:r>
        <w:rPr>
          <w:rStyle w:val="NormalTok"/>
        </w:rPr>
        <w:t xml:space="preserve">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55-72) - (37-54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exploring-emmeans-imputed2_files/figure-docx/unnamed-chunk-25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55-72) - (37-54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exploring-emmeans-imputed2_files/figure-docx/unnamed-chunk-25-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o_v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55-72) - (37-54)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71d5c21-1a6e-4e5b-8757-70496781fc1b" w:name="unnamed-chunk-2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71d5c21-1a6e-4e5b-8757-70496781fc1b"/>
      <w:r>
        <w:t xml:space="preserve">: </w:t>
      </w:r>
      <w:r>
        <w:t xml:space="preserve">(55-72) - (37-54)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151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</w:tbl>
    <w:p>
      <w:pPr>
        <w:pStyle w:val="BodyText"/>
      </w:pPr>
      <w:r>
        <w:t xml:space="preserve">RACE/ETHNICITY</w:t>
      </w:r>
    </w:p>
    <w:p>
      <w:pPr>
        <w:pStyle w:val="SourceCode"/>
      </w:pPr>
      <w:r>
        <w:rPr>
          <w:rStyle w:val="NormalTok"/>
        </w:rPr>
        <w:t xml:space="preserve">race_means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means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_means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_means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s/ethnicitie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exploring-emmeans-imputed2_files/figure-docx/unnamed-chunk-26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ace_means_data1$measure &lt;- fct_reorder(race_means_data1$measure, race_means_data1$emmean, .desc=FALSE)</w:t>
      </w:r>
      <w:r>
        <w:br/>
      </w:r>
      <w:r>
        <w:br/>
      </w:r>
      <w:r>
        <w:rPr>
          <w:rStyle w:val="NormalTok"/>
        </w:rPr>
        <w:t xml:space="preserve">race_means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s/ethnicitie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exploring-emmeans-imputed2_files/figure-docx/unnamed-chunk-27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g_race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gni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race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race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sig_rac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sig_rac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sig_rac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race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ntras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exploring-emmeans-imputed2_files/figure-docx/unnamed-chunk-29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_est_data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ig_race_est, measure_mean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ace_est_data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race_est_data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race_est_data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means)</w:t>
      </w:r>
      <w:r>
        <w:br/>
      </w:r>
      <w:r>
        <w:br/>
      </w:r>
      <w:r>
        <w:rPr>
          <w:rStyle w:val="NormalTok"/>
        </w:rPr>
        <w:t xml:space="preserve">race_est_data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ace_est_data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race_est_data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)</w:t>
      </w:r>
    </w:p>
    <w:p>
      <w:pPr>
        <w:pStyle w:val="SourceCode"/>
      </w:pPr>
      <w:r>
        <w:rPr>
          <w:rStyle w:val="NormalTok"/>
        </w:rPr>
        <w:t xml:space="preserve">rac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ian - Black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Black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exploring-emmeans-imputed2_files/figure-docx/unnamed-chunk-32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Black Significant Differences in Estimated Marginal 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exploring-emmeans-imputed2_files/figure-docx/unnamed-chunk-32-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an - Black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e852c34-4d6a-4f5b-9563-2a12bf38e049" w:name="unnamed-chunk-3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e852c34-4d6a-4f5b-9563-2a12bf38e049"/>
      <w:r>
        <w:t xml:space="preserve">: </w:t>
      </w:r>
      <w:r>
        <w:t xml:space="preserve">Asian - Black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530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8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188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7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133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1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194e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7</w:t>
            </w:r>
          </w:p>
        </w:tc>
      </w:tr>
      <w:tr>
        <w:trPr>
          <w:cantSplit/>
          <w:trHeight w:val="355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333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73</w:t>
            </w:r>
          </w:p>
        </w:tc>
      </w:tr>
      <w:tr>
        <w:trPr>
          <w:cantSplit/>
          <w:trHeight w:val="36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765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0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.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30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5</w:t>
            </w:r>
          </w:p>
        </w:tc>
      </w:tr>
      <w:tr>
        <w:trPr>
          <w:cantSplit/>
          <w:trHeight w:val="35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178e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4</w:t>
            </w:r>
          </w:p>
        </w:tc>
      </w:tr>
      <w:tr>
        <w:trPr>
          <w:cantSplit/>
          <w:trHeight w:val="358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6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29e-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6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</w:t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)</w:t>
      </w:r>
      <w:r>
        <w:br/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Asian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exploring-emmeans-imputed2_files/figure-docx/unnamed-chunk-33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Asian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exploring-emmeans-imputed2_files/figure-docx/unnamed-chunk-33-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 - Asian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f31eeca-b997-4074-951f-030acd23af0b" w:name="unnamed-chunk-3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f31eeca-b997-4074-951f-030acd23af0b"/>
      <w:r>
        <w:t xml:space="preserve">: </w:t>
      </w:r>
      <w:r>
        <w:t xml:space="preserve">Black - Asian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530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8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188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7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133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194e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7</w:t>
            </w:r>
          </w:p>
        </w:tc>
      </w:tr>
      <w:tr>
        <w:trPr>
          <w:cantSplit/>
          <w:trHeight w:val="355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333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3</w:t>
            </w:r>
          </w:p>
        </w:tc>
      </w:tr>
      <w:tr>
        <w:trPr>
          <w:cantSplit/>
          <w:trHeight w:val="36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765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0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30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5</w:t>
            </w:r>
          </w:p>
        </w:tc>
      </w:tr>
      <w:tr>
        <w:trPr>
          <w:cantSplit/>
          <w:trHeight w:val="35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178e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4</w:t>
            </w:r>
          </w:p>
        </w:tc>
      </w:tr>
      <w:tr>
        <w:trPr>
          <w:cantSplit/>
          <w:trHeight w:val="358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29e-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6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ian - Latin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LatinX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exploring-emmeans-imputed2_files/figure-docx/unnamed-chunk-34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LatinX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exploring-emmeans-imputed2_files/figure-docx/unnamed-chunk-34-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an - LatinX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3cd27ec-a6c5-4603-b31b-76d298dad278" w:name="unnamed-chunk-3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3cd27ec-a6c5-4603-b31b-76d298dad278"/>
      <w:r>
        <w:t xml:space="preserve">: </w:t>
      </w:r>
      <w:r>
        <w:t xml:space="preserve">Asian - LatinX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804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2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198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5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568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8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5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590e-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9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</w:t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atinX - Asian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exploring-emmeans-imputed2_files/figure-docx/unnamed-chunk-35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atinX - Asian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exploring-emmeans-imputed2_files/figure-docx/unnamed-chunk-35-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nX - Asian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0e59411-2381-4843-80c1-1d05be0deecd" w:name="unnamed-chunk-3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0e59411-2381-4843-80c1-1d05be0deecd"/>
      <w:r>
        <w:t xml:space="preserve">: </w:t>
      </w:r>
      <w:r>
        <w:t xml:space="preserve">LatinX - Asian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804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2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198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5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568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8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590e-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9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ian - whi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whit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exploring-emmeans-imputed2_files/figure-docx/unnamed-chunk-36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whit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exploring-emmeans-imputed2_files/figure-docx/unnamed-chunk-36-2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3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an - white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38d4737-58f8-4b2b-b545-8d44f175a973" w:name="unnamed-chunk-3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38d4737-58f8-4b2b-b545-8d44f175a973"/>
      <w:r>
        <w:t xml:space="preserve">: </w:t>
      </w:r>
      <w:r>
        <w:t xml:space="preserve">Asian - white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797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9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5.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696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0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364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1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859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6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5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542e-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9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</w:t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white - Asian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exploring-emmeans-imputed2_files/figure-docx/unnamed-chunk-37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white - Asian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exploring-emmeans-imputed2_files/figure-docx/unnamed-chunk-37-2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race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 - Asian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6e4b0ba-119b-451c-a9be-78ed7a1c8939" w:name="unnamed-chunk-3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6e4b0ba-119b-451c-a9be-78ed7a1c8939"/>
      <w:r>
        <w:t xml:space="preserve">: </w:t>
      </w:r>
      <w:r>
        <w:t xml:space="preserve">white - Asian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  <w:gridCol w:w="166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797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%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696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%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364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%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859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%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542e-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9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%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 - Latin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LatinX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exploring-emmeans-imputed2_files/figure-docx/unnamed-chunk-38-1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LatinX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exploring-emmeans-imputed2_files/figure-docx/unnamed-chunk-38-2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4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4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 - LatinX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402d497-724f-4b6c-bb8c-8e2543cf5dff" w:name="unnamed-chunk-3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402d497-724f-4b6c-bb8c-8e2543cf5dff"/>
      <w:r>
        <w:t xml:space="preserve">: </w:t>
      </w:r>
      <w:r>
        <w:t xml:space="preserve">Black - LatinX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62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843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5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998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</w:t>
            </w:r>
          </w:p>
        </w:tc>
      </w:tr>
      <w:tr>
        <w:trPr>
          <w:cantSplit/>
          <w:trHeight w:val="3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629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188e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6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259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726e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7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678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8</w:t>
            </w:r>
          </w:p>
        </w:tc>
      </w:tr>
      <w:tr>
        <w:trPr>
          <w:cantSplit/>
          <w:trHeight w:val="358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346e-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6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 - 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Other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exploring-emmeans-imputed2_files/figure-docx/unnamed-chunk-39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Other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exploring-emmeans-imputed2_files/figure-docx/unnamed-chunk-39-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5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5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 - Other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d152735-8508-44e3-948e-934d994e8b6c" w:name="unnamed-chunk-3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d152735-8508-44e3-948e-934d994e8b6c"/>
      <w:r>
        <w:t xml:space="preserve">: </w:t>
      </w:r>
      <w:r>
        <w:t xml:space="preserve">Black - Other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62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566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2</w:t>
            </w:r>
          </w:p>
        </w:tc>
      </w:tr>
      <w:tr>
        <w:trPr>
          <w:cantSplit/>
          <w:trHeight w:val="35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774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5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417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</w:t>
            </w:r>
          </w:p>
        </w:tc>
      </w:tr>
      <w:tr>
        <w:trPr>
          <w:cantSplit/>
          <w:trHeight w:val="358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459e-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6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 - whit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whit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exploring-emmeans-imputed2_files/figure-docx/unnamed-chunk-40-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whit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exploring-emmeans-imputed2_files/figure-docx/unnamed-chunk-40-2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6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 - white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b48ea9b-597a-4400-81b6-3f19dace89a8" w:name="unnamed-chunk-4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b48ea9b-597a-4400-81b6-3f19dace89a8"/>
      <w:r>
        <w:t xml:space="preserve">: </w:t>
      </w:r>
      <w:r>
        <w:t xml:space="preserve">Black - white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31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2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608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</w:t>
            </w:r>
          </w:p>
        </w:tc>
      </w:tr>
      <w:tr>
        <w:trPr>
          <w:cantSplit/>
          <w:trHeight w:val="35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29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0</w:t>
            </w:r>
          </w:p>
        </w:tc>
      </w:tr>
      <w:tr>
        <w:trPr>
          <w:cantSplit/>
          <w:trHeight w:val="35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84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6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32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3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139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</w:t>
            </w:r>
          </w:p>
        </w:tc>
      </w:tr>
      <w:tr>
        <w:trPr>
          <w:cantSplit/>
          <w:trHeight w:val="35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84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7</w:t>
            </w:r>
          </w:p>
        </w:tc>
      </w:tr>
      <w:tr>
        <w:trPr>
          <w:cantSplit/>
          <w:trHeight w:val="35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836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7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85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5</w:t>
            </w:r>
          </w:p>
        </w:tc>
      </w:tr>
      <w:tr>
        <w:trPr>
          <w:cantSplit/>
          <w:trHeight w:val="355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28e-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4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nX - whit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7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atinX - whit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exploring-emmeans-imputed2_files/figure-docx/unnamed-chunk-41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7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atinX - whit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exploring-emmeans-imputed2_files/figure-docx/unnamed-chunk-41-2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7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7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7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nX - white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6d38b6d-bbff-46ce-9130-d557c7b14cfe" w:name="unnamed-chunk-4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6d38b6d-bbff-46ce-9130-d557c7b14cfe"/>
      <w:r>
        <w:t xml:space="preserve">: </w:t>
      </w:r>
      <w:r>
        <w:t xml:space="preserve">LatinX - white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97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932e-0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- whit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Other - whit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exploring-emmeans-imputed2_files/figure-docx/unnamed-chunk-42-1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Other - whit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exploring-emmeans-imputed2_files/figure-docx/unnamed-chunk-42-2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8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8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 - white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2fc079f-7610-48f7-9229-9a40d48115ec" w:name="unnamed-chunk-4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2fc079f-7610-48f7-9229-9a40d48115ec"/>
      <w:r>
        <w:t xml:space="preserve">: </w:t>
      </w:r>
      <w:r>
        <w:t xml:space="preserve">Other - white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7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482e-0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9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-emmeans</dc:title>
  <dc:creator/>
  <cp:keywords/>
  <dcterms:created xsi:type="dcterms:W3CDTF">2022-09-27T22:46:18Z</dcterms:created>
  <dcterms:modified xsi:type="dcterms:W3CDTF">2022-09-27T22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1</vt:lpwstr>
  </property>
  <property fmtid="{D5CDD505-2E9C-101B-9397-08002B2CF9AE}" pid="3" name="output">
    <vt:lpwstr/>
  </property>
</Properties>
</file>